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7681" w:rsidRDefault="00747681" w:rsidP="00153D5F">
      <w:pPr>
        <w:jc w:val="center"/>
        <w:rPr>
          <w:rFonts w:cs="B Nazanin"/>
          <w:sz w:val="28"/>
          <w:szCs w:val="28"/>
          <w:rtl/>
          <w:lang w:bidi="fa-IR"/>
        </w:rPr>
      </w:pPr>
    </w:p>
    <w:p w:rsidR="00E34980" w:rsidRPr="00535813" w:rsidRDefault="00E34980" w:rsidP="00D83E61">
      <w:pPr>
        <w:jc w:val="center"/>
        <w:rPr>
          <w:rFonts w:cs="B Nazanin"/>
          <w:sz w:val="26"/>
          <w:szCs w:val="26"/>
          <w:rtl/>
          <w:lang w:bidi="fa-IR"/>
        </w:rPr>
      </w:pPr>
      <w:r w:rsidRPr="00535813">
        <w:rPr>
          <w:rFonts w:cs="B Nazanin" w:hint="cs"/>
          <w:sz w:val="26"/>
          <w:szCs w:val="26"/>
          <w:rtl/>
          <w:lang w:bidi="fa-IR"/>
        </w:rPr>
        <w:t>باسمه تعالی</w:t>
      </w:r>
    </w:p>
    <w:p w:rsidR="00E34980" w:rsidRDefault="00E34980" w:rsidP="00E34980">
      <w:pPr>
        <w:rPr>
          <w:rFonts w:cs="B Nazanin"/>
          <w:sz w:val="16"/>
          <w:szCs w:val="16"/>
          <w:lang w:bidi="fa-IR"/>
        </w:rPr>
      </w:pPr>
      <w:r>
        <w:rPr>
          <w:rFonts w:cs="B Nazanin"/>
          <w:noProof/>
          <w:sz w:val="26"/>
          <w:szCs w:val="26"/>
          <w:rtl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259F81C" wp14:editId="70900EF4">
                <wp:simplePos x="0" y="0"/>
                <wp:positionH relativeFrom="margin">
                  <wp:posOffset>133350</wp:posOffset>
                </wp:positionH>
                <wp:positionV relativeFrom="paragraph">
                  <wp:posOffset>12359</wp:posOffset>
                </wp:positionV>
                <wp:extent cx="6669405" cy="685800"/>
                <wp:effectExtent l="0" t="0" r="17145" b="19050"/>
                <wp:wrapNone/>
                <wp:docPr id="4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69405" cy="6858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222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E34980" w:rsidRDefault="00E34980" w:rsidP="00681B3D">
                            <w:pPr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Titr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صورتجلسه شورای </w:t>
                            </w:r>
                            <w:r w:rsidR="00681B3D">
                              <w:rPr>
                                <w:rFonts w:cs="B Titr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هاهنگی</w:t>
                            </w:r>
                            <w:r w:rsidR="00747681">
                              <w:rPr>
                                <w:rFonts w:cs="B Titr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کانون‌های فرهنگی، هنری و اجتماعی  </w:t>
                            </w:r>
                          </w:p>
                          <w:p w:rsidR="00E34980" w:rsidRPr="008A1B55" w:rsidRDefault="00E34980" w:rsidP="00E34980">
                            <w:pPr>
                              <w:spacing w:line="480" w:lineRule="auto"/>
                              <w:ind w:left="441" w:right="567"/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8A1B55"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موضوع 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ج</w:t>
                            </w:r>
                            <w:r w:rsidRPr="008A1B55"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>لسه: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  ..................................................................</w:t>
                            </w:r>
                            <w:r>
                              <w:rPr>
                                <w:rFonts w:cs="B Mitra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cs="B Mitra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cs="B Mitra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cs="B Mitra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تاریخ</w:t>
                            </w:r>
                            <w:r w:rsidRPr="008A1B55"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: 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>........................</w:t>
                            </w:r>
                            <w:r w:rsidRPr="008A1B55"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259F81C" id="AutoShape 2" o:spid="_x0000_s1026" style="position:absolute;left:0;text-align:left;margin-left:10.5pt;margin-top:.95pt;width:525.15pt;height:54p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" strokeweight="1.75pt">
                <v:textbox>
                  <w:txbxContent>
                    <w:p w:rsidR="00E34980" w:rsidRDefault="00E34980" w:rsidP="00681B3D">
                      <w:pPr>
                        <w:jc w:val="center"/>
                        <w:rPr>
                          <w:rFonts w:cs="B Nazanin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</w:pPr>
                      <w:r>
                        <w:rPr>
                          <w:rFonts w:cs="B Titr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 xml:space="preserve">صورتجلسه شورای </w:t>
                      </w:r>
                      <w:r w:rsidR="00681B3D">
                        <w:rPr>
                          <w:rFonts w:cs="B Titr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هاهنگی</w:t>
                      </w:r>
                      <w:r w:rsidR="00747681">
                        <w:rPr>
                          <w:rFonts w:cs="B Titr" w:hint="cs"/>
                          <w:sz w:val="24"/>
                          <w:szCs w:val="24"/>
                          <w:rtl/>
                          <w:lang w:bidi="fa-IR"/>
                        </w:rPr>
                        <w:t xml:space="preserve">کانون‌های فرهنگی، هنری و اجتماعی  </w:t>
                      </w:r>
                    </w:p>
                    <w:p w:rsidR="00E34980" w:rsidRPr="008A1B55" w:rsidRDefault="00E34980" w:rsidP="00E34980">
                      <w:pPr>
                        <w:spacing w:line="480" w:lineRule="auto"/>
                        <w:ind w:left="441" w:right="567"/>
                        <w:jc w:val="center"/>
                        <w:rPr>
                          <w:b/>
                          <w:bCs/>
                        </w:rPr>
                      </w:pPr>
                      <w:r w:rsidRPr="008A1B55"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 xml:space="preserve">موضوع </w:t>
                      </w:r>
                      <w:r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>ج</w:t>
                      </w:r>
                      <w:r w:rsidRPr="008A1B55"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>لسه:</w:t>
                      </w:r>
                      <w:r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 xml:space="preserve">  ..................................................................</w:t>
                      </w:r>
                      <w:r>
                        <w:rPr>
                          <w:rFonts w:cs="B Mitra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ab/>
                      </w:r>
                      <w:r>
                        <w:rPr>
                          <w:rFonts w:cs="B Mitra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ab/>
                      </w:r>
                      <w:r>
                        <w:rPr>
                          <w:rFonts w:cs="B Mitra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ab/>
                      </w:r>
                      <w:r>
                        <w:rPr>
                          <w:rFonts w:cs="B Mitra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>تاریخ</w:t>
                      </w:r>
                      <w:r w:rsidRPr="008A1B55"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 xml:space="preserve">: </w:t>
                      </w:r>
                      <w:r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>........................</w:t>
                      </w:r>
                      <w:r w:rsidRPr="008A1B55"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 xml:space="preserve"> 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:rsidR="00E34980" w:rsidRDefault="00E34980" w:rsidP="00E34980">
      <w:pPr>
        <w:rPr>
          <w:rFonts w:cs="B Nazanin"/>
          <w:sz w:val="16"/>
          <w:szCs w:val="16"/>
          <w:lang w:bidi="fa-IR"/>
        </w:rPr>
      </w:pPr>
    </w:p>
    <w:p w:rsidR="00E34980" w:rsidRDefault="00E34980" w:rsidP="00E34980">
      <w:pPr>
        <w:rPr>
          <w:rFonts w:cs="B Nazanin"/>
          <w:sz w:val="16"/>
          <w:szCs w:val="16"/>
          <w:lang w:bidi="fa-IR"/>
        </w:rPr>
      </w:pPr>
    </w:p>
    <w:p w:rsidR="00E34980" w:rsidRDefault="00E34980" w:rsidP="00E34980">
      <w:pPr>
        <w:rPr>
          <w:rFonts w:cs="B Nazanin"/>
          <w:sz w:val="16"/>
          <w:szCs w:val="16"/>
          <w:rtl/>
          <w:lang w:bidi="fa-IR"/>
        </w:rPr>
      </w:pPr>
    </w:p>
    <w:p w:rsidR="00E34980" w:rsidRDefault="00E34980" w:rsidP="00E34980">
      <w:pPr>
        <w:rPr>
          <w:rFonts w:cs="B Nazanin"/>
          <w:sz w:val="16"/>
          <w:szCs w:val="16"/>
          <w:rtl/>
          <w:lang w:bidi="fa-IR"/>
        </w:rPr>
      </w:pPr>
    </w:p>
    <w:p w:rsidR="00E34980" w:rsidRPr="00304738" w:rsidRDefault="00E34980" w:rsidP="00E34980">
      <w:pPr>
        <w:rPr>
          <w:rFonts w:cs="B Nazanin"/>
          <w:sz w:val="10"/>
          <w:szCs w:val="10"/>
          <w:lang w:bidi="fa-IR"/>
        </w:rPr>
      </w:pPr>
    </w:p>
    <w:tbl>
      <w:tblPr>
        <w:tblStyle w:val="TableGrid"/>
        <w:bidiVisual/>
        <w:tblW w:w="1049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5247"/>
        <w:gridCol w:w="5243"/>
      </w:tblGrid>
      <w:tr w:rsidR="00E34980" w:rsidRPr="00B8251F" w:rsidTr="007C5AA6">
        <w:trPr>
          <w:jc w:val="center"/>
        </w:trPr>
        <w:tc>
          <w:tcPr>
            <w:tcW w:w="5247" w:type="dxa"/>
          </w:tcPr>
          <w:p w:rsidR="00E34980" w:rsidRPr="00B8251F" w:rsidRDefault="00E34980" w:rsidP="007C5AA6">
            <w:pPr>
              <w:tabs>
                <w:tab w:val="center" w:pos="142"/>
                <w:tab w:val="right" w:pos="4459"/>
              </w:tabs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5243" w:type="dxa"/>
          </w:tcPr>
          <w:p w:rsidR="00E34980" w:rsidRPr="00B8251F" w:rsidRDefault="00E34980" w:rsidP="007C5AA6">
            <w:pPr>
              <w:tabs>
                <w:tab w:val="right" w:pos="4459"/>
              </w:tabs>
              <w:rPr>
                <w:rFonts w:cs="B Nazanin"/>
                <w:sz w:val="28"/>
                <w:szCs w:val="28"/>
                <w:lang w:bidi="fa-IR"/>
              </w:rPr>
            </w:pPr>
            <w:r w:rsidRPr="00B8251F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محل تشکیل جلسه: 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..............................................</w:t>
            </w:r>
          </w:p>
        </w:tc>
      </w:tr>
      <w:tr w:rsidR="00E34980" w:rsidRPr="00B8251F" w:rsidTr="007C5AA6">
        <w:trPr>
          <w:trHeight w:val="500"/>
          <w:jc w:val="center"/>
        </w:trPr>
        <w:tc>
          <w:tcPr>
            <w:tcW w:w="5247" w:type="dxa"/>
          </w:tcPr>
          <w:p w:rsidR="00E34980" w:rsidRPr="00B8251F" w:rsidRDefault="00E34980" w:rsidP="007C5AA6">
            <w:pPr>
              <w:tabs>
                <w:tab w:val="center" w:pos="142"/>
                <w:tab w:val="right" w:pos="4459"/>
              </w:tabs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/>
                <w:sz w:val="28"/>
                <w:szCs w:val="28"/>
                <w:rtl/>
                <w:lang w:bidi="fa-IR"/>
              </w:rPr>
              <w:tab/>
            </w:r>
            <w:r w:rsidRPr="00B8251F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ساعت شروع جلس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ه: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......</w:t>
            </w:r>
          </w:p>
        </w:tc>
        <w:tc>
          <w:tcPr>
            <w:tcW w:w="5243" w:type="dxa"/>
          </w:tcPr>
          <w:p w:rsidR="00E34980" w:rsidRPr="00B8251F" w:rsidRDefault="00E34980" w:rsidP="007C5AA6">
            <w:pPr>
              <w:tabs>
                <w:tab w:val="right" w:pos="4459"/>
              </w:tabs>
              <w:rPr>
                <w:rFonts w:cs="B Nazanin"/>
                <w:sz w:val="28"/>
                <w:szCs w:val="28"/>
                <w:lang w:bidi="fa-IR"/>
              </w:rPr>
            </w:pPr>
            <w:r w:rsidRPr="00B8251F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ساعت پایان جلسه</w:t>
            </w:r>
            <w:r w:rsidRPr="00B8251F">
              <w:rPr>
                <w:rFonts w:cs="B Nazanin" w:hint="cs"/>
                <w:sz w:val="28"/>
                <w:szCs w:val="28"/>
                <w:rtl/>
                <w:lang w:bidi="fa-IR"/>
              </w:rPr>
              <w:t>: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.......</w:t>
            </w:r>
            <w:r w:rsidRPr="00B8251F">
              <w:rPr>
                <w:rFonts w:cs="B Nazanin"/>
                <w:sz w:val="28"/>
                <w:szCs w:val="28"/>
                <w:rtl/>
                <w:lang w:bidi="fa-IR"/>
              </w:rPr>
              <w:tab/>
            </w: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</w:p>
        </w:tc>
      </w:tr>
    </w:tbl>
    <w:p w:rsidR="00E34980" w:rsidRPr="00AA54F7" w:rsidRDefault="00E34980" w:rsidP="00E34980">
      <w:pPr>
        <w:jc w:val="right"/>
        <w:rPr>
          <w:rFonts w:cs="B Nazanin"/>
          <w:sz w:val="8"/>
          <w:szCs w:val="8"/>
          <w:rtl/>
          <w:lang w:bidi="fa-IR"/>
        </w:rPr>
      </w:pPr>
    </w:p>
    <w:tbl>
      <w:tblPr>
        <w:tblStyle w:val="TableGrid"/>
        <w:bidiVisual/>
        <w:tblW w:w="10490" w:type="dxa"/>
        <w:jc w:val="center"/>
        <w:tblBorders>
          <w:top w:val="single" w:sz="12" w:space="0" w:color="auto"/>
          <w:left w:val="single" w:sz="12" w:space="0" w:color="auto"/>
          <w:bottom w:val="none" w:sz="0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50"/>
        <w:gridCol w:w="3470"/>
        <w:gridCol w:w="3470"/>
      </w:tblGrid>
      <w:tr w:rsidR="00E34980" w:rsidRPr="00B8251F" w:rsidTr="007C5AA6">
        <w:trPr>
          <w:trHeight w:val="363"/>
          <w:jc w:val="center"/>
        </w:trPr>
        <w:tc>
          <w:tcPr>
            <w:tcW w:w="10490" w:type="dxa"/>
            <w:gridSpan w:val="3"/>
            <w:tcBorders>
              <w:bottom w:val="single" w:sz="12" w:space="0" w:color="auto"/>
            </w:tcBorders>
            <w:shd w:val="clear" w:color="auto" w:fill="BFBFBF" w:themeFill="background1" w:themeFillShade="BF"/>
          </w:tcPr>
          <w:p w:rsidR="00E34980" w:rsidRPr="00A0035B" w:rsidRDefault="00E34980" w:rsidP="007C5AA6">
            <w:pPr>
              <w:jc w:val="center"/>
              <w:rPr>
                <w:rFonts w:cs="B Nazanin"/>
                <w:b/>
                <w:bCs/>
                <w:sz w:val="24"/>
                <w:szCs w:val="24"/>
                <w:u w:val="single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    </w:t>
            </w:r>
            <w:r w:rsidRPr="00304738">
              <w:rPr>
                <w:rFonts w:cs="B Nazanin" w:hint="cs"/>
                <w:b/>
                <w:bCs/>
                <w:sz w:val="24"/>
                <w:szCs w:val="24"/>
                <w:u w:val="single"/>
                <w:rtl/>
                <w:lang w:bidi="fa-IR"/>
              </w:rPr>
              <w:t>امضاء ا</w:t>
            </w:r>
            <w:r w:rsidRPr="00D23C06">
              <w:rPr>
                <w:rFonts w:cs="B Nazanin" w:hint="cs"/>
                <w:b/>
                <w:bCs/>
                <w:sz w:val="24"/>
                <w:szCs w:val="24"/>
                <w:u w:val="single"/>
                <w:rtl/>
                <w:lang w:bidi="fa-IR"/>
              </w:rPr>
              <w:t>عضای حاضر</w:t>
            </w:r>
            <w:r>
              <w:rPr>
                <w:rFonts w:cs="B Nazanin" w:hint="cs"/>
                <w:b/>
                <w:bCs/>
                <w:sz w:val="24"/>
                <w:szCs w:val="24"/>
                <w:u w:val="single"/>
                <w:rtl/>
                <w:lang w:bidi="fa-IR"/>
              </w:rPr>
              <w:t>در جلسه:</w:t>
            </w:r>
          </w:p>
        </w:tc>
      </w:tr>
      <w:tr w:rsidR="00E34980" w:rsidRPr="00B8251F" w:rsidTr="00681B3D">
        <w:trPr>
          <w:trHeight w:val="830"/>
          <w:jc w:val="center"/>
        </w:trPr>
        <w:tc>
          <w:tcPr>
            <w:tcW w:w="3550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34980" w:rsidRPr="00304738" w:rsidRDefault="00E34980" w:rsidP="00681B3D">
            <w:pPr>
              <w:ind w:left="-57" w:right="-57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3047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ام و نام‌خانوادگی </w:t>
            </w:r>
            <w:r w:rsidR="0007124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681B3D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امضا</w:t>
            </w:r>
          </w:p>
        </w:tc>
        <w:tc>
          <w:tcPr>
            <w:tcW w:w="34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E34980" w:rsidRPr="00A0035B" w:rsidRDefault="00681B3D" w:rsidP="007C5AA6">
            <w:pPr>
              <w:ind w:left="-57" w:right="-57"/>
              <w:rPr>
                <w:rFonts w:cs="B Nazanin"/>
                <w:sz w:val="24"/>
                <w:szCs w:val="24"/>
                <w:u w:val="single"/>
                <w:rtl/>
                <w:lang w:bidi="fa-IR"/>
              </w:rPr>
            </w:pPr>
            <w:r w:rsidRPr="003047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ام و نام‌خانوادگ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امضا</w:t>
            </w:r>
          </w:p>
        </w:tc>
        <w:tc>
          <w:tcPr>
            <w:tcW w:w="34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E34980" w:rsidRPr="00A0035B" w:rsidRDefault="00681B3D" w:rsidP="007C5AA6">
            <w:pPr>
              <w:ind w:left="-57" w:right="-57"/>
              <w:rPr>
                <w:rFonts w:cs="B Nazanin"/>
                <w:sz w:val="24"/>
                <w:szCs w:val="24"/>
                <w:u w:val="single"/>
                <w:rtl/>
                <w:lang w:bidi="fa-IR"/>
              </w:rPr>
            </w:pPr>
            <w:r w:rsidRPr="003047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ام و نام‌خانوادگ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امضا</w:t>
            </w:r>
          </w:p>
        </w:tc>
      </w:tr>
      <w:tr w:rsidR="00E34980" w:rsidRPr="00B8251F" w:rsidTr="00681B3D">
        <w:trPr>
          <w:trHeight w:val="956"/>
          <w:jc w:val="center"/>
        </w:trPr>
        <w:tc>
          <w:tcPr>
            <w:tcW w:w="3550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34980" w:rsidRDefault="00681B3D" w:rsidP="007C5AA6">
            <w:pPr>
              <w:ind w:left="-57" w:right="-57"/>
            </w:pPr>
            <w:r w:rsidRPr="003047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ام و نام‌خانوادگ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امضا</w:t>
            </w:r>
          </w:p>
        </w:tc>
        <w:tc>
          <w:tcPr>
            <w:tcW w:w="34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E34980" w:rsidRDefault="00681B3D" w:rsidP="007C5AA6">
            <w:pPr>
              <w:ind w:left="-57" w:right="-57"/>
            </w:pPr>
            <w:r w:rsidRPr="003047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ام و نام‌خانوادگ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امضا</w:t>
            </w:r>
          </w:p>
        </w:tc>
        <w:tc>
          <w:tcPr>
            <w:tcW w:w="34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E34980" w:rsidRDefault="00681B3D" w:rsidP="007C5AA6">
            <w:pPr>
              <w:ind w:left="-57" w:right="-57"/>
            </w:pPr>
            <w:r w:rsidRPr="003047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ام و نام‌خانوادگ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امضا</w:t>
            </w:r>
          </w:p>
        </w:tc>
      </w:tr>
      <w:tr w:rsidR="00E34980" w:rsidRPr="00B8251F" w:rsidTr="00681B3D">
        <w:trPr>
          <w:trHeight w:val="827"/>
          <w:jc w:val="center"/>
        </w:trPr>
        <w:tc>
          <w:tcPr>
            <w:tcW w:w="3550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34980" w:rsidRDefault="00681B3D" w:rsidP="007C5AA6">
            <w:pPr>
              <w:ind w:left="-57" w:right="-57"/>
            </w:pPr>
            <w:r w:rsidRPr="003047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ام و نام‌خانوادگ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امضا</w:t>
            </w:r>
          </w:p>
        </w:tc>
        <w:tc>
          <w:tcPr>
            <w:tcW w:w="34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E34980" w:rsidRDefault="00681B3D" w:rsidP="007C5AA6">
            <w:pPr>
              <w:ind w:left="-57" w:right="-57"/>
            </w:pPr>
            <w:r w:rsidRPr="003047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ام و نام‌خانوادگ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امضا</w:t>
            </w:r>
          </w:p>
        </w:tc>
        <w:tc>
          <w:tcPr>
            <w:tcW w:w="34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E34980" w:rsidRDefault="00681B3D" w:rsidP="007C5AA6">
            <w:pPr>
              <w:ind w:left="-57" w:right="-57"/>
            </w:pPr>
            <w:r w:rsidRPr="003047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ام و نام‌خانوادگ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امضا</w:t>
            </w:r>
          </w:p>
        </w:tc>
      </w:tr>
      <w:tr w:rsidR="00681B3D" w:rsidRPr="00B8251F" w:rsidTr="00681B3D">
        <w:trPr>
          <w:trHeight w:val="826"/>
          <w:jc w:val="center"/>
        </w:trPr>
        <w:tc>
          <w:tcPr>
            <w:tcW w:w="3550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681B3D" w:rsidRPr="00304738" w:rsidRDefault="00681B3D" w:rsidP="007C5AA6">
            <w:pPr>
              <w:ind w:left="-57" w:right="-57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3047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ام و نام‌خانوادگ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امضا</w:t>
            </w:r>
          </w:p>
        </w:tc>
        <w:tc>
          <w:tcPr>
            <w:tcW w:w="34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681B3D" w:rsidRPr="00304738" w:rsidRDefault="00681B3D" w:rsidP="007C5AA6">
            <w:pPr>
              <w:ind w:left="-57" w:right="-57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3047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ام و نام‌خانوادگ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امضا</w:t>
            </w:r>
          </w:p>
        </w:tc>
        <w:tc>
          <w:tcPr>
            <w:tcW w:w="34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681B3D" w:rsidRPr="00304738" w:rsidRDefault="00681B3D" w:rsidP="007C5AA6">
            <w:pPr>
              <w:ind w:left="-57" w:right="-57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3047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ام و نام‌خانوادگ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امضا</w:t>
            </w:r>
          </w:p>
        </w:tc>
      </w:tr>
      <w:tr w:rsidR="00681B3D" w:rsidRPr="00B8251F" w:rsidTr="00681B3D">
        <w:trPr>
          <w:trHeight w:val="826"/>
          <w:jc w:val="center"/>
        </w:trPr>
        <w:tc>
          <w:tcPr>
            <w:tcW w:w="3550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681B3D" w:rsidRPr="00304738" w:rsidRDefault="00681B3D" w:rsidP="007C5AA6">
            <w:pPr>
              <w:ind w:left="-57" w:right="-57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3047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ام و نام‌خانوادگ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امضا</w:t>
            </w:r>
          </w:p>
        </w:tc>
        <w:tc>
          <w:tcPr>
            <w:tcW w:w="34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681B3D" w:rsidRPr="00304738" w:rsidRDefault="00681B3D" w:rsidP="007C5AA6">
            <w:pPr>
              <w:ind w:left="-57" w:right="-57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3047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ام و نام‌خانوادگ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امضا</w:t>
            </w:r>
          </w:p>
        </w:tc>
        <w:tc>
          <w:tcPr>
            <w:tcW w:w="34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681B3D" w:rsidRPr="00304738" w:rsidRDefault="00681B3D" w:rsidP="007C5AA6">
            <w:pPr>
              <w:ind w:left="-57" w:right="-57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3047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ام و نام‌خانوادگ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امضا</w:t>
            </w:r>
          </w:p>
        </w:tc>
      </w:tr>
    </w:tbl>
    <w:p w:rsidR="00E34980" w:rsidRPr="00304738" w:rsidRDefault="00E34980" w:rsidP="00E34980">
      <w:pPr>
        <w:jc w:val="center"/>
        <w:rPr>
          <w:rFonts w:cs="B Titr"/>
          <w:sz w:val="10"/>
          <w:szCs w:val="10"/>
          <w:rtl/>
          <w:lang w:bidi="fa-IR"/>
        </w:rPr>
      </w:pPr>
    </w:p>
    <w:tbl>
      <w:tblPr>
        <w:tblStyle w:val="TableGrid"/>
        <w:bidiVisual/>
        <w:tblW w:w="1049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0490"/>
      </w:tblGrid>
      <w:tr w:rsidR="00E34980" w:rsidRPr="00B8251F" w:rsidTr="007C5AA6">
        <w:trPr>
          <w:trHeight w:val="395"/>
          <w:jc w:val="center"/>
        </w:trPr>
        <w:tc>
          <w:tcPr>
            <w:tcW w:w="10490" w:type="dxa"/>
            <w:shd w:val="clear" w:color="auto" w:fill="BFBFBF" w:themeFill="background1" w:themeFillShade="BF"/>
            <w:vAlign w:val="center"/>
          </w:tcPr>
          <w:p w:rsidR="00E34980" w:rsidRPr="00490329" w:rsidRDefault="00E34980" w:rsidP="007C5AA6">
            <w:pPr>
              <w:tabs>
                <w:tab w:val="left" w:pos="7256"/>
                <w:tab w:val="right" w:pos="9134"/>
              </w:tabs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خلاصه مباحث مطرح‌شده و مصوبات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E34980" w:rsidRPr="00B8251F" w:rsidTr="00D83E61">
        <w:trPr>
          <w:trHeight w:val="7285"/>
          <w:jc w:val="center"/>
        </w:trPr>
        <w:tc>
          <w:tcPr>
            <w:tcW w:w="10490" w:type="dxa"/>
          </w:tcPr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Pr="001F79BE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:rsidR="000E1DA8" w:rsidRPr="00D83E61" w:rsidRDefault="000E1DA8" w:rsidP="00D83E61">
      <w:pPr>
        <w:rPr>
          <w:rFonts w:cs="B Titr"/>
          <w:sz w:val="2"/>
          <w:szCs w:val="2"/>
          <w:rtl/>
          <w:lang w:bidi="fa-IR"/>
        </w:rPr>
      </w:pPr>
      <w:bookmarkStart w:id="0" w:name="_GoBack"/>
      <w:bookmarkEnd w:id="0"/>
    </w:p>
    <w:sectPr w:rsidR="000E1DA8" w:rsidRPr="00D83E61" w:rsidSect="000E1DA8">
      <w:pgSz w:w="11907" w:h="16840" w:code="9"/>
      <w:pgMar w:top="454" w:right="454" w:bottom="454" w:left="510" w:header="720" w:footer="720" w:gutter="0"/>
      <w:cols w:space="720"/>
      <w:bidi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D1328" w:rsidRDefault="00FD1328" w:rsidP="000E1DA8">
      <w:r>
        <w:separator/>
      </w:r>
    </w:p>
  </w:endnote>
  <w:endnote w:type="continuationSeparator" w:id="0">
    <w:p w:rsidR="00FD1328" w:rsidRDefault="00FD1328" w:rsidP="000E1D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B809BDF9-A565-4ADE-AD90-0978A073B7AD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2" w:fontKey="{E5BE2035-606E-48EA-90A7-9060306815AB}"/>
    <w:embedBold r:id="rId3" w:fontKey="{F50EF3CC-FE95-44F4-BB94-29CF3CC56FE7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4" w:fontKey="{AAE12FAD-6F3B-45BA-BDB0-10677230AC53}"/>
    <w:embedBold r:id="rId5" w:fontKey="{BA63ABD7-1C4C-4C00-B21B-2A430A4E9ACB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fontKey="{FB4A019A-0BC5-4107-8FAA-FE60C959E20C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7" w:fontKey="{2F9893E9-C539-4C5A-BD91-62731E793D11}"/>
    <w:embedBold r:id="rId8" w:fontKey="{463BC944-144B-4A7A-8DB8-D2A46454CC17}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9" w:fontKey="{A55E18D7-7896-46CB-9D67-E70341F2BE61}"/>
    <w:embedBold r:id="rId10" w:fontKey="{8DAF028F-DBE9-41EA-84B2-B322DAB84BFD}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  <w:embedBold r:id="rId11" w:fontKey="{4CFF15A1-1207-4248-B9FE-9E6FBCB51F75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12" w:fontKey="{35CCCEB2-BC54-4FAD-B03F-F75252D845AF}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D1328" w:rsidRDefault="00FD1328" w:rsidP="000E1DA8">
      <w:r>
        <w:separator/>
      </w:r>
    </w:p>
  </w:footnote>
  <w:footnote w:type="continuationSeparator" w:id="0">
    <w:p w:rsidR="00FD1328" w:rsidRDefault="00FD1328" w:rsidP="000E1D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36C5804"/>
    <w:multiLevelType w:val="hybridMultilevel"/>
    <w:tmpl w:val="8D1291FA"/>
    <w:lvl w:ilvl="0" w:tplc="DFB82A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embedSystemFont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NzY2t7Q0MjUzNjZV0lEKTi0uzszPAykwqgUAXZzx5CwAAAA="/>
  </w:docVars>
  <w:rsids>
    <w:rsidRoot w:val="00F27B1C"/>
    <w:rsid w:val="00003D78"/>
    <w:rsid w:val="0002071D"/>
    <w:rsid w:val="0003236E"/>
    <w:rsid w:val="00040AC8"/>
    <w:rsid w:val="00045FDD"/>
    <w:rsid w:val="000507F7"/>
    <w:rsid w:val="0006340C"/>
    <w:rsid w:val="00063BC6"/>
    <w:rsid w:val="00070666"/>
    <w:rsid w:val="00071248"/>
    <w:rsid w:val="000854A9"/>
    <w:rsid w:val="00096247"/>
    <w:rsid w:val="000976E5"/>
    <w:rsid w:val="000A567F"/>
    <w:rsid w:val="000B0A3D"/>
    <w:rsid w:val="000D3D15"/>
    <w:rsid w:val="000E1DA8"/>
    <w:rsid w:val="000F74B0"/>
    <w:rsid w:val="00104717"/>
    <w:rsid w:val="00110267"/>
    <w:rsid w:val="001351A6"/>
    <w:rsid w:val="00137753"/>
    <w:rsid w:val="00152672"/>
    <w:rsid w:val="00153D5F"/>
    <w:rsid w:val="001561B7"/>
    <w:rsid w:val="00161852"/>
    <w:rsid w:val="00167BEA"/>
    <w:rsid w:val="001817B8"/>
    <w:rsid w:val="00183F4C"/>
    <w:rsid w:val="001853D6"/>
    <w:rsid w:val="0019065B"/>
    <w:rsid w:val="001910FF"/>
    <w:rsid w:val="001964CD"/>
    <w:rsid w:val="001A1418"/>
    <w:rsid w:val="001A246F"/>
    <w:rsid w:val="001A273C"/>
    <w:rsid w:val="001A398F"/>
    <w:rsid w:val="001B7686"/>
    <w:rsid w:val="001C27FC"/>
    <w:rsid w:val="001C6074"/>
    <w:rsid w:val="001D02C3"/>
    <w:rsid w:val="001D0817"/>
    <w:rsid w:val="001E13D1"/>
    <w:rsid w:val="001E2F37"/>
    <w:rsid w:val="001E72D7"/>
    <w:rsid w:val="00207A0F"/>
    <w:rsid w:val="00215D7D"/>
    <w:rsid w:val="00243CB0"/>
    <w:rsid w:val="00247EF0"/>
    <w:rsid w:val="00282F8B"/>
    <w:rsid w:val="002920F9"/>
    <w:rsid w:val="00292BA9"/>
    <w:rsid w:val="002A5B9F"/>
    <w:rsid w:val="002C1FD3"/>
    <w:rsid w:val="002E30C4"/>
    <w:rsid w:val="002F3AC9"/>
    <w:rsid w:val="00300533"/>
    <w:rsid w:val="00304738"/>
    <w:rsid w:val="00346740"/>
    <w:rsid w:val="00346872"/>
    <w:rsid w:val="00347581"/>
    <w:rsid w:val="00351CC3"/>
    <w:rsid w:val="00354F75"/>
    <w:rsid w:val="0035612E"/>
    <w:rsid w:val="00393C39"/>
    <w:rsid w:val="00397A59"/>
    <w:rsid w:val="003A5201"/>
    <w:rsid w:val="003B3461"/>
    <w:rsid w:val="003B4F84"/>
    <w:rsid w:val="003C6861"/>
    <w:rsid w:val="003D4246"/>
    <w:rsid w:val="003E1DD6"/>
    <w:rsid w:val="0041780F"/>
    <w:rsid w:val="004324DD"/>
    <w:rsid w:val="004409BB"/>
    <w:rsid w:val="00443539"/>
    <w:rsid w:val="004662A2"/>
    <w:rsid w:val="00475468"/>
    <w:rsid w:val="00486C59"/>
    <w:rsid w:val="00494EE1"/>
    <w:rsid w:val="004B148B"/>
    <w:rsid w:val="004B177A"/>
    <w:rsid w:val="004C1E56"/>
    <w:rsid w:val="004C5C46"/>
    <w:rsid w:val="004D077A"/>
    <w:rsid w:val="004D7E6B"/>
    <w:rsid w:val="004E3693"/>
    <w:rsid w:val="004E42D3"/>
    <w:rsid w:val="004F38F3"/>
    <w:rsid w:val="005002F0"/>
    <w:rsid w:val="00506232"/>
    <w:rsid w:val="005275D8"/>
    <w:rsid w:val="00542B8E"/>
    <w:rsid w:val="00550F6A"/>
    <w:rsid w:val="00562C8D"/>
    <w:rsid w:val="00574FBC"/>
    <w:rsid w:val="005A6F78"/>
    <w:rsid w:val="005B4D75"/>
    <w:rsid w:val="005B72C9"/>
    <w:rsid w:val="005E7C46"/>
    <w:rsid w:val="00604A24"/>
    <w:rsid w:val="006237AC"/>
    <w:rsid w:val="00626D99"/>
    <w:rsid w:val="006304A9"/>
    <w:rsid w:val="00641BD7"/>
    <w:rsid w:val="00643BA2"/>
    <w:rsid w:val="00650932"/>
    <w:rsid w:val="00655DCA"/>
    <w:rsid w:val="00662462"/>
    <w:rsid w:val="006809CD"/>
    <w:rsid w:val="00681077"/>
    <w:rsid w:val="00681B3D"/>
    <w:rsid w:val="006827CD"/>
    <w:rsid w:val="00687830"/>
    <w:rsid w:val="00691407"/>
    <w:rsid w:val="0069684B"/>
    <w:rsid w:val="006A1FA2"/>
    <w:rsid w:val="006D0A60"/>
    <w:rsid w:val="006D444C"/>
    <w:rsid w:val="006E4499"/>
    <w:rsid w:val="006E665F"/>
    <w:rsid w:val="006E6830"/>
    <w:rsid w:val="0070189E"/>
    <w:rsid w:val="0070681B"/>
    <w:rsid w:val="007179F4"/>
    <w:rsid w:val="007375F3"/>
    <w:rsid w:val="00747681"/>
    <w:rsid w:val="007866B6"/>
    <w:rsid w:val="00793B95"/>
    <w:rsid w:val="007A231F"/>
    <w:rsid w:val="007B4822"/>
    <w:rsid w:val="007C5C1A"/>
    <w:rsid w:val="007D09AB"/>
    <w:rsid w:val="00815BA1"/>
    <w:rsid w:val="00825A90"/>
    <w:rsid w:val="008766BE"/>
    <w:rsid w:val="00891BDC"/>
    <w:rsid w:val="00893AF7"/>
    <w:rsid w:val="008A4FC2"/>
    <w:rsid w:val="008C4B7C"/>
    <w:rsid w:val="008E63F0"/>
    <w:rsid w:val="008F6B56"/>
    <w:rsid w:val="008F6E4E"/>
    <w:rsid w:val="00901B62"/>
    <w:rsid w:val="009129F2"/>
    <w:rsid w:val="009200B5"/>
    <w:rsid w:val="009250F0"/>
    <w:rsid w:val="00925DBD"/>
    <w:rsid w:val="00942EF8"/>
    <w:rsid w:val="009525DD"/>
    <w:rsid w:val="00961196"/>
    <w:rsid w:val="00974C61"/>
    <w:rsid w:val="00995AFF"/>
    <w:rsid w:val="009A1078"/>
    <w:rsid w:val="009B2F61"/>
    <w:rsid w:val="009C1085"/>
    <w:rsid w:val="009C51E5"/>
    <w:rsid w:val="009D1381"/>
    <w:rsid w:val="00A26E5D"/>
    <w:rsid w:val="00A307D2"/>
    <w:rsid w:val="00A32B35"/>
    <w:rsid w:val="00A46C20"/>
    <w:rsid w:val="00A60684"/>
    <w:rsid w:val="00A609D7"/>
    <w:rsid w:val="00A72D47"/>
    <w:rsid w:val="00A92D2F"/>
    <w:rsid w:val="00A9415B"/>
    <w:rsid w:val="00A95FFD"/>
    <w:rsid w:val="00AA057A"/>
    <w:rsid w:val="00AA6158"/>
    <w:rsid w:val="00AB131C"/>
    <w:rsid w:val="00AB42B7"/>
    <w:rsid w:val="00AC15A8"/>
    <w:rsid w:val="00AD166E"/>
    <w:rsid w:val="00AE1CBB"/>
    <w:rsid w:val="00AE4C21"/>
    <w:rsid w:val="00AF03E5"/>
    <w:rsid w:val="00B060FB"/>
    <w:rsid w:val="00B1690A"/>
    <w:rsid w:val="00B16DF3"/>
    <w:rsid w:val="00B339F0"/>
    <w:rsid w:val="00B431B2"/>
    <w:rsid w:val="00B62E38"/>
    <w:rsid w:val="00B66283"/>
    <w:rsid w:val="00B70A2D"/>
    <w:rsid w:val="00B739F6"/>
    <w:rsid w:val="00B83766"/>
    <w:rsid w:val="00B94AA1"/>
    <w:rsid w:val="00B95042"/>
    <w:rsid w:val="00B95D9A"/>
    <w:rsid w:val="00BA337C"/>
    <w:rsid w:val="00BB4B4F"/>
    <w:rsid w:val="00BC01D0"/>
    <w:rsid w:val="00BC0441"/>
    <w:rsid w:val="00BD6F46"/>
    <w:rsid w:val="00BE5790"/>
    <w:rsid w:val="00C00617"/>
    <w:rsid w:val="00C13573"/>
    <w:rsid w:val="00C2026E"/>
    <w:rsid w:val="00C26F48"/>
    <w:rsid w:val="00C41137"/>
    <w:rsid w:val="00C431CB"/>
    <w:rsid w:val="00C50BED"/>
    <w:rsid w:val="00C527A1"/>
    <w:rsid w:val="00C55D34"/>
    <w:rsid w:val="00C55FEE"/>
    <w:rsid w:val="00C76B03"/>
    <w:rsid w:val="00C97559"/>
    <w:rsid w:val="00C9756A"/>
    <w:rsid w:val="00CB1412"/>
    <w:rsid w:val="00CB4850"/>
    <w:rsid w:val="00CC1836"/>
    <w:rsid w:val="00CF5684"/>
    <w:rsid w:val="00D003D8"/>
    <w:rsid w:val="00D10768"/>
    <w:rsid w:val="00D1261F"/>
    <w:rsid w:val="00D40E27"/>
    <w:rsid w:val="00D421A4"/>
    <w:rsid w:val="00D80938"/>
    <w:rsid w:val="00D83E61"/>
    <w:rsid w:val="00D86E68"/>
    <w:rsid w:val="00DB0D04"/>
    <w:rsid w:val="00DB4529"/>
    <w:rsid w:val="00DC2A33"/>
    <w:rsid w:val="00DD50C5"/>
    <w:rsid w:val="00DE4848"/>
    <w:rsid w:val="00E149AE"/>
    <w:rsid w:val="00E20638"/>
    <w:rsid w:val="00E21C89"/>
    <w:rsid w:val="00E24891"/>
    <w:rsid w:val="00E34980"/>
    <w:rsid w:val="00E356F1"/>
    <w:rsid w:val="00E41753"/>
    <w:rsid w:val="00E42642"/>
    <w:rsid w:val="00E63A9B"/>
    <w:rsid w:val="00E82572"/>
    <w:rsid w:val="00E91248"/>
    <w:rsid w:val="00E93DC2"/>
    <w:rsid w:val="00E95881"/>
    <w:rsid w:val="00EC529D"/>
    <w:rsid w:val="00EE052D"/>
    <w:rsid w:val="00EE7BCB"/>
    <w:rsid w:val="00F046EC"/>
    <w:rsid w:val="00F14835"/>
    <w:rsid w:val="00F16272"/>
    <w:rsid w:val="00F27B1C"/>
    <w:rsid w:val="00F37AB6"/>
    <w:rsid w:val="00F5515E"/>
    <w:rsid w:val="00F85176"/>
    <w:rsid w:val="00FA62B6"/>
    <w:rsid w:val="00FA7225"/>
    <w:rsid w:val="00FB0C7F"/>
    <w:rsid w:val="00FC6055"/>
    <w:rsid w:val="00FD13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183B703-5B71-4B38-9CB4-016EAB5A75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bidi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27B1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6185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852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AB131C"/>
    <w:rPr>
      <w:color w:val="808080"/>
    </w:rPr>
  </w:style>
  <w:style w:type="paragraph" w:styleId="ListParagraph">
    <w:name w:val="List Paragraph"/>
    <w:basedOn w:val="Normal"/>
    <w:uiPriority w:val="34"/>
    <w:qFormat/>
    <w:rsid w:val="003B346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E1D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1DA8"/>
  </w:style>
  <w:style w:type="paragraph" w:styleId="Footer">
    <w:name w:val="footer"/>
    <w:basedOn w:val="Normal"/>
    <w:link w:val="FooterChar"/>
    <w:uiPriority w:val="99"/>
    <w:unhideWhenUsed/>
    <w:rsid w:val="000E1D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1D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154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23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4</Words>
  <Characters>53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lali</dc:creator>
  <cp:lastModifiedBy>Microsoft account</cp:lastModifiedBy>
  <cp:revision>3</cp:revision>
  <cp:lastPrinted>2024-09-30T08:29:00Z</cp:lastPrinted>
  <dcterms:created xsi:type="dcterms:W3CDTF">2024-10-14T06:17:00Z</dcterms:created>
  <dcterms:modified xsi:type="dcterms:W3CDTF">2024-10-24T09:28:00Z</dcterms:modified>
</cp:coreProperties>
</file>